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634E0F91" w:rsidR="004D5C4F" w:rsidRPr="0090293B" w:rsidRDefault="006C40E0" w:rsidP="004D5C4F">
      <w:pPr>
        <w:pStyle w:val="Heading1"/>
        <w:jc w:val="center"/>
        <w:rPr>
          <w:b/>
        </w:rPr>
      </w:pPr>
      <w:r>
        <w:rPr>
          <w:b/>
        </w:rPr>
        <w:t>January 8</w:t>
      </w:r>
      <w:r w:rsidR="008629AB">
        <w:rPr>
          <w:b/>
        </w:rPr>
        <w:t>, 202</w:t>
      </w:r>
      <w:r w:rsidR="008E7CD1">
        <w:rPr>
          <w:b/>
        </w:rPr>
        <w:t>4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494363A9" w:rsidR="009C7A48" w:rsidRDefault="00DD5993" w:rsidP="00A83FB8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ng Chief</w:t>
      </w:r>
    </w:p>
    <w:p w14:paraId="40163CB0" w14:textId="77777777" w:rsidR="00B22E88" w:rsidRPr="00B22E88" w:rsidRDefault="00B22E88" w:rsidP="00A83FB8">
      <w:pPr>
        <w:spacing w:after="0"/>
        <w:rPr>
          <w:rFonts w:ascii="Arial" w:hAnsi="Arial" w:cs="Arial"/>
          <w:sz w:val="24"/>
          <w:szCs w:val="24"/>
        </w:rPr>
      </w:pPr>
    </w:p>
    <w:p w14:paraId="46319D01" w14:textId="1B52D4D5" w:rsidR="00DD5993" w:rsidRDefault="00B22E88" w:rsidP="00A83FB8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tential Personnel Enhancements</w:t>
      </w:r>
    </w:p>
    <w:p w14:paraId="7EE50724" w14:textId="77777777" w:rsidR="00B22E88" w:rsidRPr="00B22E88" w:rsidRDefault="00B22E88" w:rsidP="00A83FB8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6320DDAC" w14:textId="339665AC" w:rsidR="00B22E88" w:rsidRDefault="00B22E88" w:rsidP="00A83FB8">
      <w:pPr>
        <w:pStyle w:val="ListParagraph"/>
        <w:numPr>
          <w:ilvl w:val="1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 Sergeants</w:t>
      </w:r>
    </w:p>
    <w:p w14:paraId="15461455" w14:textId="10B4CCBC" w:rsidR="00B22E88" w:rsidRDefault="00B22E88" w:rsidP="00A83FB8">
      <w:pPr>
        <w:pStyle w:val="ListParagraph"/>
        <w:numPr>
          <w:ilvl w:val="1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 PSO</w:t>
      </w:r>
      <w:r w:rsidR="00A83FB8">
        <w:rPr>
          <w:rFonts w:ascii="Arial" w:hAnsi="Arial" w:cs="Arial"/>
          <w:sz w:val="24"/>
          <w:szCs w:val="24"/>
        </w:rPr>
        <w:t>s</w:t>
      </w:r>
    </w:p>
    <w:p w14:paraId="73573B0B" w14:textId="77777777" w:rsidR="00A83FB8" w:rsidRDefault="00A83FB8" w:rsidP="00A83FB8">
      <w:pPr>
        <w:pStyle w:val="ListParagraph"/>
        <w:spacing w:after="0"/>
        <w:ind w:left="1440"/>
        <w:rPr>
          <w:rFonts w:ascii="Arial" w:hAnsi="Arial" w:cs="Arial"/>
          <w:sz w:val="24"/>
          <w:szCs w:val="24"/>
        </w:rPr>
      </w:pPr>
    </w:p>
    <w:p w14:paraId="3F8DB056" w14:textId="034E246F" w:rsidR="00B22E88" w:rsidRPr="00B22E88" w:rsidRDefault="00A83FB8" w:rsidP="00A83FB8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edback on CSC security service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2503645">
    <w:abstractNumId w:val="1"/>
  </w:num>
  <w:num w:numId="2" w16cid:durableId="531382207">
    <w:abstractNumId w:val="2"/>
  </w:num>
  <w:num w:numId="3" w16cid:durableId="323626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1FD8"/>
    <w:rsid w:val="00564053"/>
    <w:rsid w:val="00691B9A"/>
    <w:rsid w:val="006B40CE"/>
    <w:rsid w:val="006C0BB0"/>
    <w:rsid w:val="006C40E0"/>
    <w:rsid w:val="006E4A4F"/>
    <w:rsid w:val="007B6239"/>
    <w:rsid w:val="00815BBE"/>
    <w:rsid w:val="008629AB"/>
    <w:rsid w:val="0087468D"/>
    <w:rsid w:val="00890D99"/>
    <w:rsid w:val="008A09B9"/>
    <w:rsid w:val="008A1842"/>
    <w:rsid w:val="008E7CD1"/>
    <w:rsid w:val="0090293B"/>
    <w:rsid w:val="00925F42"/>
    <w:rsid w:val="009B61BE"/>
    <w:rsid w:val="009C7A48"/>
    <w:rsid w:val="009E1C4B"/>
    <w:rsid w:val="00A548BA"/>
    <w:rsid w:val="00A83FB8"/>
    <w:rsid w:val="00B0044F"/>
    <w:rsid w:val="00B22E88"/>
    <w:rsid w:val="00B8793F"/>
    <w:rsid w:val="00BD1DB0"/>
    <w:rsid w:val="00BF5A9B"/>
    <w:rsid w:val="00D538AC"/>
    <w:rsid w:val="00DD11C5"/>
    <w:rsid w:val="00DD5993"/>
    <w:rsid w:val="00DE159E"/>
    <w:rsid w:val="00E213B0"/>
    <w:rsid w:val="00E60FD0"/>
    <w:rsid w:val="00E8387F"/>
    <w:rsid w:val="00E901C4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</Words>
  <Characters>142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7</cp:revision>
  <cp:lastPrinted>2020-03-09T20:43:00Z</cp:lastPrinted>
  <dcterms:created xsi:type="dcterms:W3CDTF">2024-01-04T20:35:00Z</dcterms:created>
  <dcterms:modified xsi:type="dcterms:W3CDTF">2024-01-04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67634708c9797c029e41877fb53714cacb17d0ff7eda044aad3a7c6e0cd6c</vt:lpwstr>
  </property>
</Properties>
</file>